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5DDFBF" w14:textId="51490C0D" w:rsidR="00625B43" w:rsidRDefault="00B03B8D" w:rsidP="00B03B8D">
      <w:pPr>
        <w:jc w:val="center"/>
      </w:pPr>
      <w:r>
        <w:rPr>
          <w:noProof/>
        </w:rPr>
        <w:drawing>
          <wp:inline distT="0" distB="0" distL="0" distR="0" wp14:anchorId="4281938A" wp14:editId="33925618">
            <wp:extent cx="3657600" cy="1181100"/>
            <wp:effectExtent l="0" t="0" r="0" b="0"/>
            <wp:docPr id="1" name="Picture 1" descr="Grinder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inderScap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657600" cy="1181100"/>
                    </a:xfrm>
                    <a:prstGeom prst="rect">
                      <a:avLst/>
                    </a:prstGeom>
                    <a:noFill/>
                    <a:ln>
                      <a:noFill/>
                    </a:ln>
                  </pic:spPr>
                </pic:pic>
              </a:graphicData>
            </a:graphic>
          </wp:inline>
        </w:drawing>
      </w:r>
    </w:p>
    <w:p w14:paraId="7A602197" w14:textId="54F59A03" w:rsidR="005418B9" w:rsidRDefault="005418B9" w:rsidP="00B03B8D">
      <w:pPr>
        <w:jc w:val="center"/>
      </w:pPr>
    </w:p>
    <w:p w14:paraId="5D28396C" w14:textId="1C05DA99" w:rsidR="00B03B8D" w:rsidRDefault="005418B9" w:rsidP="005418B9">
      <w:pPr>
        <w:pStyle w:val="Heading1"/>
      </w:pPr>
      <w:r>
        <w:t>Regular:</w:t>
      </w:r>
    </w:p>
    <w:p w14:paraId="4B84A4FF" w14:textId="2E644F95" w:rsidR="00B03B8D" w:rsidRDefault="00B03B8D" w:rsidP="005418B9">
      <w:pPr>
        <w:pStyle w:val="ListParagraph"/>
        <w:numPr>
          <w:ilvl w:val="0"/>
          <w:numId w:val="2"/>
        </w:numPr>
        <w:spacing w:line="276" w:lineRule="auto"/>
      </w:pPr>
      <w:r>
        <w:t>GitHub Issues</w:t>
      </w:r>
    </w:p>
    <w:p w14:paraId="314512B8" w14:textId="087AC18B" w:rsidR="00B03B8D" w:rsidRDefault="00B03B8D" w:rsidP="005418B9">
      <w:pPr>
        <w:pStyle w:val="ListParagraph"/>
        <w:numPr>
          <w:ilvl w:val="0"/>
          <w:numId w:val="2"/>
        </w:numPr>
        <w:spacing w:line="276" w:lineRule="auto"/>
      </w:pPr>
      <w:r>
        <w:t>Door system (Explained below)</w:t>
      </w:r>
    </w:p>
    <w:p w14:paraId="685FAC50" w14:textId="52F7AC0D" w:rsidR="00B03B8D" w:rsidRDefault="00B03B8D" w:rsidP="005418B9">
      <w:pPr>
        <w:pStyle w:val="ListParagraph"/>
        <w:numPr>
          <w:ilvl w:val="0"/>
          <w:numId w:val="2"/>
        </w:numPr>
        <w:spacing w:line="276" w:lineRule="auto"/>
      </w:pPr>
      <w:r w:rsidRPr="00B03B8D">
        <w:t xml:space="preserve">Removing </w:t>
      </w:r>
      <w:proofErr w:type="spellStart"/>
      <w:r w:rsidRPr="00B03B8D">
        <w:t>autocast</w:t>
      </w:r>
      <w:proofErr w:type="spellEnd"/>
      <w:r w:rsidRPr="00B03B8D">
        <w:t xml:space="preserve"> by right clicking and making it all via staff. All staff support + if u change weapon it will remember your attack style + </w:t>
      </w:r>
      <w:proofErr w:type="spellStart"/>
      <w:r w:rsidRPr="00B03B8D">
        <w:t>autocast</w:t>
      </w:r>
      <w:proofErr w:type="spellEnd"/>
      <w:r w:rsidRPr="00B03B8D">
        <w:t xml:space="preserve"> on the weapon.</w:t>
      </w:r>
      <w:r>
        <w:t xml:space="preserve"> Just like on OSRS.</w:t>
      </w:r>
    </w:p>
    <w:p w14:paraId="02904A5D" w14:textId="568DA716" w:rsidR="00B03B8D" w:rsidRDefault="00B03B8D" w:rsidP="005418B9">
      <w:pPr>
        <w:pStyle w:val="ListParagraph"/>
        <w:numPr>
          <w:ilvl w:val="0"/>
          <w:numId w:val="2"/>
        </w:numPr>
        <w:spacing w:line="276" w:lineRule="auto"/>
      </w:pPr>
      <w:r w:rsidRPr="00B03B8D">
        <w:t xml:space="preserve">Cow moo, </w:t>
      </w:r>
      <w:proofErr w:type="spellStart"/>
      <w:r w:rsidRPr="00B03B8D">
        <w:t>kharid</w:t>
      </w:r>
      <w:proofErr w:type="spellEnd"/>
      <w:r w:rsidRPr="00B03B8D">
        <w:t xml:space="preserve"> brothers, duck, make over mage random chats n sounds</w:t>
      </w:r>
      <w:r>
        <w:t>.</w:t>
      </w:r>
    </w:p>
    <w:p w14:paraId="134FE6CA" w14:textId="78C53EA7" w:rsidR="00B03B8D" w:rsidRDefault="005418B9" w:rsidP="005418B9">
      <w:pPr>
        <w:pStyle w:val="ListParagraph"/>
        <w:numPr>
          <w:ilvl w:val="0"/>
          <w:numId w:val="2"/>
        </w:numPr>
        <w:spacing w:line="276" w:lineRule="auto"/>
      </w:pPr>
      <w:r>
        <w:t>Agility skill 1:1 OSRS (Lots of work)</w:t>
      </w:r>
    </w:p>
    <w:p w14:paraId="4201805C" w14:textId="1D22C6E1" w:rsidR="005418B9" w:rsidRDefault="005418B9" w:rsidP="005418B9">
      <w:pPr>
        <w:pStyle w:val="ListParagraph"/>
        <w:numPr>
          <w:ilvl w:val="0"/>
          <w:numId w:val="2"/>
        </w:numPr>
        <w:spacing w:line="276" w:lineRule="auto"/>
      </w:pPr>
      <w:r>
        <w:t>Fairy ring teleportation system</w:t>
      </w:r>
    </w:p>
    <w:p w14:paraId="5A3461E8" w14:textId="67E1AD95" w:rsidR="005418B9" w:rsidRDefault="005418B9" w:rsidP="005418B9">
      <w:pPr>
        <w:pStyle w:val="ListParagraph"/>
        <w:numPr>
          <w:ilvl w:val="0"/>
          <w:numId w:val="2"/>
        </w:numPr>
        <w:spacing w:line="276" w:lineRule="auto"/>
      </w:pPr>
      <w:r>
        <w:t>Items on ground dump (So we can load items such as ashes on ground, and they respawn if you pick them up) (A dumper will be nice I will dump all regions on OSRS manually).</w:t>
      </w:r>
    </w:p>
    <w:p w14:paraId="6E14FCD4" w14:textId="0BFF24E9" w:rsidR="005418B9" w:rsidRDefault="005418B9" w:rsidP="005418B9">
      <w:pPr>
        <w:pStyle w:val="ListParagraph"/>
        <w:numPr>
          <w:ilvl w:val="0"/>
          <w:numId w:val="2"/>
        </w:numPr>
        <w:spacing w:line="276" w:lineRule="auto"/>
      </w:pPr>
      <w:r>
        <w:t xml:space="preserve">Al </w:t>
      </w:r>
      <w:proofErr w:type="spellStart"/>
      <w:r>
        <w:t>Kharid</w:t>
      </w:r>
      <w:proofErr w:type="spellEnd"/>
      <w:r>
        <w:t xml:space="preserve"> carpet flying system</w:t>
      </w:r>
    </w:p>
    <w:p w14:paraId="5637B9EA" w14:textId="3EBEF7E2" w:rsidR="005418B9" w:rsidRDefault="005418B9" w:rsidP="005418B9">
      <w:pPr>
        <w:pStyle w:val="ListParagraph"/>
        <w:numPr>
          <w:ilvl w:val="0"/>
          <w:numId w:val="2"/>
        </w:numPr>
        <w:spacing w:line="276" w:lineRule="auto"/>
      </w:pPr>
      <w:r>
        <w:t xml:space="preserve">Port </w:t>
      </w:r>
      <w:proofErr w:type="spellStart"/>
      <w:r>
        <w:t>sarim</w:t>
      </w:r>
      <w:proofErr w:type="spellEnd"/>
      <w:r>
        <w:t xml:space="preserve"> sailing system</w:t>
      </w:r>
    </w:p>
    <w:p w14:paraId="5E1B7690" w14:textId="36736BCE" w:rsidR="005418B9" w:rsidRDefault="005418B9" w:rsidP="005418B9">
      <w:pPr>
        <w:pStyle w:val="ListParagraph"/>
        <w:numPr>
          <w:ilvl w:val="0"/>
          <w:numId w:val="2"/>
        </w:numPr>
        <w:spacing w:line="276" w:lineRule="auto"/>
      </w:pPr>
      <w:r>
        <w:t>Proper anti PJ system (explained below)</w:t>
      </w:r>
    </w:p>
    <w:p w14:paraId="3D592AC7" w14:textId="20CAEBF6" w:rsidR="005418B9" w:rsidRDefault="005418B9" w:rsidP="005418B9">
      <w:pPr>
        <w:pStyle w:val="ListParagraph"/>
      </w:pPr>
    </w:p>
    <w:p w14:paraId="23CB03C7" w14:textId="770C4DEE" w:rsidR="005418B9" w:rsidRDefault="005418B9" w:rsidP="005418B9">
      <w:pPr>
        <w:pStyle w:val="Heading1"/>
      </w:pPr>
      <w:r>
        <w:t>Minigames:</w:t>
      </w:r>
    </w:p>
    <w:p w14:paraId="2E169DE5" w14:textId="44BEA907" w:rsidR="005418B9" w:rsidRDefault="005418B9" w:rsidP="005418B9">
      <w:pPr>
        <w:pStyle w:val="ListParagraph"/>
        <w:numPr>
          <w:ilvl w:val="0"/>
          <w:numId w:val="5"/>
        </w:numPr>
      </w:pPr>
      <w:r>
        <w:t>Blast Furnace</w:t>
      </w:r>
    </w:p>
    <w:p w14:paraId="61675652" w14:textId="67B841DF" w:rsidR="005418B9" w:rsidRDefault="005418B9" w:rsidP="005418B9">
      <w:pPr>
        <w:pStyle w:val="ListParagraph"/>
        <w:numPr>
          <w:ilvl w:val="0"/>
          <w:numId w:val="5"/>
        </w:numPr>
      </w:pPr>
      <w:proofErr w:type="spellStart"/>
      <w:r>
        <w:t>Motherlorde</w:t>
      </w:r>
      <w:proofErr w:type="spellEnd"/>
      <w:r>
        <w:t xml:space="preserve"> mine</w:t>
      </w:r>
    </w:p>
    <w:p w14:paraId="22C40345" w14:textId="15F93E4F" w:rsidR="005418B9" w:rsidRDefault="005418B9" w:rsidP="005418B9">
      <w:pPr>
        <w:pStyle w:val="ListParagraph"/>
        <w:numPr>
          <w:ilvl w:val="0"/>
          <w:numId w:val="5"/>
        </w:numPr>
      </w:pPr>
      <w:r>
        <w:t>Pest Control</w:t>
      </w:r>
    </w:p>
    <w:p w14:paraId="51C44BF8" w14:textId="30E6BE65" w:rsidR="005418B9" w:rsidRDefault="005418B9" w:rsidP="005418B9">
      <w:pPr>
        <w:pStyle w:val="ListParagraph"/>
        <w:numPr>
          <w:ilvl w:val="0"/>
          <w:numId w:val="5"/>
        </w:numPr>
      </w:pPr>
      <w:r>
        <w:t>Castle Wars</w:t>
      </w:r>
    </w:p>
    <w:p w14:paraId="439FA9EC" w14:textId="7EE5A1F6" w:rsidR="005418B9" w:rsidRDefault="005418B9" w:rsidP="005418B9">
      <w:pPr>
        <w:pStyle w:val="ListParagraph"/>
        <w:numPr>
          <w:ilvl w:val="0"/>
          <w:numId w:val="5"/>
        </w:numPr>
      </w:pPr>
      <w:r>
        <w:t>Pyramid Plunder</w:t>
      </w:r>
    </w:p>
    <w:p w14:paraId="330E43C8" w14:textId="454B2633" w:rsidR="005418B9" w:rsidRDefault="005418B9" w:rsidP="005418B9">
      <w:pPr>
        <w:pStyle w:val="ListParagraph"/>
      </w:pPr>
    </w:p>
    <w:p w14:paraId="6F05447F" w14:textId="1768285E" w:rsidR="005418B9" w:rsidRDefault="005418B9" w:rsidP="005418B9">
      <w:pPr>
        <w:pStyle w:val="Heading1"/>
      </w:pPr>
      <w:r>
        <w:t>Bosses: (Includes their spawns, teleporting, sounds, mechanics..</w:t>
      </w:r>
      <w:proofErr w:type="spellStart"/>
      <w:r>
        <w:t>etc</w:t>
      </w:r>
      <w:proofErr w:type="spellEnd"/>
      <w:r>
        <w:t>)</w:t>
      </w:r>
    </w:p>
    <w:p w14:paraId="179A9EE4" w14:textId="53E40D81" w:rsidR="005418B9" w:rsidRDefault="005418B9" w:rsidP="005418B9">
      <w:pPr>
        <w:pStyle w:val="ListParagraph"/>
        <w:numPr>
          <w:ilvl w:val="0"/>
          <w:numId w:val="6"/>
        </w:numPr>
      </w:pPr>
      <w:r>
        <w:t>Corporeal beast mechanics</w:t>
      </w:r>
    </w:p>
    <w:p w14:paraId="6EE70260" w14:textId="42DFC26E" w:rsidR="005418B9" w:rsidRDefault="005418B9" w:rsidP="005418B9">
      <w:pPr>
        <w:pStyle w:val="ListParagraph"/>
        <w:numPr>
          <w:ilvl w:val="0"/>
          <w:numId w:val="6"/>
        </w:numPr>
      </w:pPr>
      <w:r>
        <w:t>Abyssal sire</w:t>
      </w:r>
    </w:p>
    <w:p w14:paraId="1D32D965" w14:textId="67A619D3" w:rsidR="005418B9" w:rsidRDefault="005418B9" w:rsidP="005418B9">
      <w:pPr>
        <w:pStyle w:val="ListParagraph"/>
        <w:numPr>
          <w:ilvl w:val="0"/>
          <w:numId w:val="6"/>
        </w:numPr>
      </w:pPr>
      <w:r>
        <w:t>Kraken</w:t>
      </w:r>
    </w:p>
    <w:p w14:paraId="6A399967" w14:textId="11E15380" w:rsidR="005418B9" w:rsidRDefault="005418B9" w:rsidP="005418B9">
      <w:pPr>
        <w:pStyle w:val="ListParagraph"/>
        <w:numPr>
          <w:ilvl w:val="0"/>
          <w:numId w:val="6"/>
        </w:numPr>
      </w:pPr>
      <w:r>
        <w:t>Thermonuclear boss</w:t>
      </w:r>
    </w:p>
    <w:p w14:paraId="0C4D1591" w14:textId="2C54284E" w:rsidR="005418B9" w:rsidRDefault="005418B9" w:rsidP="005418B9">
      <w:pPr>
        <w:pStyle w:val="ListParagraph"/>
        <w:numPr>
          <w:ilvl w:val="0"/>
          <w:numId w:val="6"/>
        </w:numPr>
      </w:pPr>
      <w:r>
        <w:t>Mage arena I</w:t>
      </w:r>
    </w:p>
    <w:p w14:paraId="339B018B" w14:textId="269A5A42" w:rsidR="005418B9" w:rsidRDefault="005418B9" w:rsidP="005418B9">
      <w:pPr>
        <w:pStyle w:val="ListParagraph"/>
        <w:numPr>
          <w:ilvl w:val="0"/>
          <w:numId w:val="6"/>
        </w:numPr>
      </w:pPr>
      <w:r>
        <w:t>Mage arena II</w:t>
      </w:r>
    </w:p>
    <w:p w14:paraId="0A855FEF" w14:textId="5FB7A8B6" w:rsidR="005418B9" w:rsidRDefault="005418B9" w:rsidP="005418B9">
      <w:pPr>
        <w:pStyle w:val="ListParagraph"/>
        <w:numPr>
          <w:ilvl w:val="0"/>
          <w:numId w:val="6"/>
        </w:numPr>
      </w:pPr>
      <w:proofErr w:type="spellStart"/>
      <w:r>
        <w:t>Godwars</w:t>
      </w:r>
      <w:proofErr w:type="spellEnd"/>
      <w:r>
        <w:t xml:space="preserve"> dungeon 1:1 (aggressivity, objects, </w:t>
      </w:r>
      <w:r w:rsidR="00152D02">
        <w:t xml:space="preserve">pushing the big rock, </w:t>
      </w:r>
      <w:proofErr w:type="spellStart"/>
      <w:r w:rsidR="00152D02">
        <w:t>etc</w:t>
      </w:r>
      <w:proofErr w:type="spellEnd"/>
      <w:r w:rsidR="00152D02">
        <w:t>)</w:t>
      </w:r>
    </w:p>
    <w:p w14:paraId="4908F0D7" w14:textId="5186EBD1" w:rsidR="005418B9" w:rsidRDefault="00152D02" w:rsidP="00152D02">
      <w:pPr>
        <w:pStyle w:val="ListParagraph"/>
        <w:numPr>
          <w:ilvl w:val="0"/>
          <w:numId w:val="6"/>
        </w:numPr>
      </w:pPr>
      <w:r>
        <w:t>Revenant caves 1:1 (their effects and mechanics, and sounds)</w:t>
      </w:r>
    </w:p>
    <w:p w14:paraId="437A5685" w14:textId="42CF8D62" w:rsidR="00B03B8D" w:rsidRDefault="00B03B8D" w:rsidP="00B03B8D"/>
    <w:p w14:paraId="4CD62B98" w14:textId="4F5342E8" w:rsidR="00B03B8D" w:rsidRDefault="00B03B8D" w:rsidP="00B03B8D"/>
    <w:p w14:paraId="21068350" w14:textId="7591A2C1" w:rsidR="00B03B8D" w:rsidRDefault="00B03B8D" w:rsidP="00B03B8D">
      <w:pPr>
        <w:pStyle w:val="Heading2"/>
      </w:pPr>
      <w:r>
        <w:t>Doors system: Should include any door in the whole game.</w:t>
      </w:r>
    </w:p>
    <w:p w14:paraId="6F1DC2F1" w14:textId="30223F88" w:rsidR="00B03B8D" w:rsidRDefault="00B03B8D" w:rsidP="00B03B8D">
      <w:r>
        <w:t>Single door: Just a regular open/close door.</w:t>
      </w:r>
    </w:p>
    <w:p w14:paraId="2CEC097E" w14:textId="126F9F82" w:rsidR="00B03B8D" w:rsidRDefault="00B03B8D" w:rsidP="00B03B8D">
      <w:r>
        <w:t>Double door: Just a regular double doors opening and closing support.</w:t>
      </w:r>
    </w:p>
    <w:p w14:paraId="00AAC782" w14:textId="32E97DE2" w:rsidR="00B03B8D" w:rsidRDefault="00B03B8D" w:rsidP="00B03B8D">
      <w:r>
        <w:t>Force single: Door that opens, lets you in, closes by itself.</w:t>
      </w:r>
    </w:p>
    <w:p w14:paraId="28B9C351" w14:textId="0271B1D8" w:rsidR="00B03B8D" w:rsidRDefault="00B03B8D" w:rsidP="00B03B8D">
      <w:r>
        <w:t>Force double doors: Double doors that open, lets you in, and closes itself.</w:t>
      </w:r>
    </w:p>
    <w:p w14:paraId="5D634932" w14:textId="48216195" w:rsidR="00B03B8D" w:rsidRDefault="00B03B8D" w:rsidP="00B03B8D">
      <w:r>
        <w:t>Gates &amp; Force gates support.</w:t>
      </w:r>
    </w:p>
    <w:p w14:paraId="43A960ED" w14:textId="327259BF" w:rsidR="00B03B8D" w:rsidRDefault="00B03B8D" w:rsidP="00B03B8D">
      <w:r>
        <w:t xml:space="preserve">Curtains perhaps? We can do them manually such as in </w:t>
      </w:r>
      <w:proofErr w:type="spellStart"/>
      <w:r>
        <w:t>Relleka</w:t>
      </w:r>
      <w:proofErr w:type="spellEnd"/>
      <w:r>
        <w:t xml:space="preserve">, </w:t>
      </w:r>
      <w:proofErr w:type="spellStart"/>
      <w:r>
        <w:t>Pollivineach</w:t>
      </w:r>
      <w:proofErr w:type="spellEnd"/>
      <w:r>
        <w:t xml:space="preserve"> its only total of</w:t>
      </w:r>
    </w:p>
    <w:p w14:paraId="67E9B74C" w14:textId="73C98351" w:rsidR="00B03B8D" w:rsidRDefault="00B03B8D" w:rsidP="00B03B8D">
      <w:r>
        <w:t>10-20 objects.</w:t>
      </w:r>
    </w:p>
    <w:p w14:paraId="14BFBE74" w14:textId="1AFA1DB8" w:rsidR="00B03B8D" w:rsidRDefault="00B03B8D" w:rsidP="00B03B8D"/>
    <w:p w14:paraId="6B2D76DD" w14:textId="77777777" w:rsidR="00B03B8D" w:rsidRDefault="00B03B8D" w:rsidP="00B03B8D">
      <w:pPr>
        <w:pStyle w:val="Heading2"/>
      </w:pPr>
      <w:r w:rsidRPr="00B03B8D">
        <w:t xml:space="preserve">Cow moo, </w:t>
      </w:r>
      <w:proofErr w:type="spellStart"/>
      <w:r w:rsidRPr="00B03B8D">
        <w:t>kharid</w:t>
      </w:r>
      <w:proofErr w:type="spellEnd"/>
      <w:r w:rsidRPr="00B03B8D">
        <w:t xml:space="preserve"> brothers, duck, make over mage random chats n sounds</w:t>
      </w:r>
      <w:r>
        <w:t>.</w:t>
      </w:r>
    </w:p>
    <w:p w14:paraId="0852CA74" w14:textId="70A11940" w:rsidR="00B03B8D" w:rsidRDefault="00B03B8D" w:rsidP="00B03B8D">
      <w:r>
        <w:t>Cows/Chickens/Ducks: They make a random sound and text every while.</w:t>
      </w:r>
    </w:p>
    <w:p w14:paraId="6F52A110" w14:textId="34CA9D3D" w:rsidR="00B03B8D" w:rsidRDefault="00B03B8D" w:rsidP="00B03B8D">
      <w:r>
        <w:t xml:space="preserve">Al </w:t>
      </w:r>
      <w:proofErr w:type="spellStart"/>
      <w:r>
        <w:t>Kharid</w:t>
      </w:r>
      <w:proofErr w:type="spellEnd"/>
      <w:r>
        <w:t xml:space="preserve"> brothers will try to help their brothers if you attack one of them.</w:t>
      </w:r>
    </w:p>
    <w:p w14:paraId="1B247610" w14:textId="24356111" w:rsidR="005418B9" w:rsidRDefault="005418B9" w:rsidP="00152D02">
      <w:r>
        <w:t>Make over mage does random graphics and text every while on OSRS.</w:t>
      </w:r>
    </w:p>
    <w:p w14:paraId="3771168C" w14:textId="77777777" w:rsidR="00B03B8D" w:rsidRDefault="00B03B8D" w:rsidP="00B03B8D"/>
    <w:p w14:paraId="7374A51B" w14:textId="77777777" w:rsidR="005418B9" w:rsidRDefault="005418B9" w:rsidP="005418B9">
      <w:pPr>
        <w:pStyle w:val="Heading2"/>
      </w:pPr>
      <w:r>
        <w:t>Proper anti PJ system (explained below)</w:t>
      </w:r>
    </w:p>
    <w:p w14:paraId="216F0CE6" w14:textId="486E9BF1" w:rsidR="00B03B8D" w:rsidRDefault="00B03B8D" w:rsidP="005418B9"/>
    <w:p w14:paraId="566138C0" w14:textId="2F9E87EB" w:rsidR="005418B9" w:rsidRDefault="005418B9" w:rsidP="005418B9">
      <w:r>
        <w:t>If you attack a player and another player tried to attack him in a single zone it should not allow that. Currently if you both click at the same time you can hit him for 1-2 hits before it says his/her under attack.</w:t>
      </w:r>
    </w:p>
    <w:p w14:paraId="6FD10787" w14:textId="7C23C4F5" w:rsidR="005418B9" w:rsidRDefault="005418B9" w:rsidP="005418B9">
      <w:r>
        <w:t xml:space="preserve">If you are attacking a player or NPC and they are not hitting you back, you should be able to teleport, logout as you are not in combat. A player can also attack you cause you’re not being hit, and </w:t>
      </w:r>
      <w:proofErr w:type="spellStart"/>
      <w:r>
        <w:t>vise</w:t>
      </w:r>
      <w:proofErr w:type="spellEnd"/>
      <w:r>
        <w:t xml:space="preserve"> versa if an NPC is hitting me but I am not attacking it, someone can steal it and attack it.</w:t>
      </w:r>
    </w:p>
    <w:p w14:paraId="0347D93A" w14:textId="2ED990F5" w:rsidR="005418B9" w:rsidRDefault="005418B9" w:rsidP="005418B9">
      <w:r>
        <w:t>It should cause a player to be in combat as soon as a magic is being cast to him, for example if you cast tele block on a player, they should not be able to logout before the projectile reaches them cause they should be locked as in combat.</w:t>
      </w:r>
    </w:p>
    <w:p w14:paraId="6B9AE14A" w14:textId="2FC1CF5E" w:rsidR="00152D02" w:rsidRDefault="00152D02" w:rsidP="005418B9"/>
    <w:p w14:paraId="16124E7D" w14:textId="77777777" w:rsidR="00152D02" w:rsidRDefault="00152D02" w:rsidP="00152D02">
      <w:pPr>
        <w:pStyle w:val="Heading2"/>
      </w:pPr>
      <w:r>
        <w:t>Hard task: (FUTURE):</w:t>
      </w:r>
    </w:p>
    <w:p w14:paraId="5759DE23" w14:textId="77777777" w:rsidR="00152D02" w:rsidRDefault="00152D02" w:rsidP="00152D02">
      <w:r>
        <w:t>Which will require planning everything is the OSRS conversion which can be done later. We first need to make sure we have all the interfaces ready that’s the first step so we can easily port it and get everything done.</w:t>
      </w:r>
    </w:p>
    <w:p w14:paraId="3901D342" w14:textId="77777777" w:rsidR="00152D02" w:rsidRDefault="00152D02" w:rsidP="005418B9"/>
    <w:sectPr w:rsidR="00152D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8C0EE2"/>
    <w:multiLevelType w:val="hybridMultilevel"/>
    <w:tmpl w:val="C0F2BCFE"/>
    <w:lvl w:ilvl="0" w:tplc="35183B9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2A251A"/>
    <w:multiLevelType w:val="hybridMultilevel"/>
    <w:tmpl w:val="AE125E5C"/>
    <w:lvl w:ilvl="0" w:tplc="2C82DDC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3513F8"/>
    <w:multiLevelType w:val="hybridMultilevel"/>
    <w:tmpl w:val="AAD685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2070A2"/>
    <w:multiLevelType w:val="hybridMultilevel"/>
    <w:tmpl w:val="AAD685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900A2A"/>
    <w:multiLevelType w:val="hybridMultilevel"/>
    <w:tmpl w:val="3F60D308"/>
    <w:lvl w:ilvl="0" w:tplc="E452D9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CEE5302"/>
    <w:multiLevelType w:val="hybridMultilevel"/>
    <w:tmpl w:val="AAD685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C7726D"/>
    <w:multiLevelType w:val="hybridMultilevel"/>
    <w:tmpl w:val="7E20272E"/>
    <w:lvl w:ilvl="0" w:tplc="EBA80F0C">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3"/>
  </w:num>
  <w:num w:numId="3">
    <w:abstractNumId w:val="1"/>
  </w:num>
  <w:num w:numId="4">
    <w:abstractNumId w:val="2"/>
  </w:num>
  <w:num w:numId="5">
    <w:abstractNumId w:val="4"/>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0NzGxNANCI1MzQyUdpeDU4uLM/DyQAsNaAA6r76YsAAAA"/>
  </w:docVars>
  <w:rsids>
    <w:rsidRoot w:val="005C368D"/>
    <w:rsid w:val="00152D02"/>
    <w:rsid w:val="005418B9"/>
    <w:rsid w:val="005C368D"/>
    <w:rsid w:val="00625B43"/>
    <w:rsid w:val="008F3EB8"/>
    <w:rsid w:val="00B03B8D"/>
    <w:rsid w:val="00D234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C0306"/>
  <w15:chartTrackingRefBased/>
  <w15:docId w15:val="{9C5CD076-FC0D-4D6D-B782-311180E56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18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03B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3B8D"/>
    <w:pPr>
      <w:ind w:left="720"/>
      <w:contextualSpacing/>
    </w:pPr>
  </w:style>
  <w:style w:type="character" w:customStyle="1" w:styleId="Heading2Char">
    <w:name w:val="Heading 2 Char"/>
    <w:basedOn w:val="DefaultParagraphFont"/>
    <w:link w:val="Heading2"/>
    <w:uiPriority w:val="9"/>
    <w:rsid w:val="00B03B8D"/>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5418B9"/>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152D0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417</Words>
  <Characters>237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ael eLou</dc:creator>
  <cp:keywords/>
  <dc:description/>
  <cp:lastModifiedBy>Rachael eLou</cp:lastModifiedBy>
  <cp:revision>2</cp:revision>
  <dcterms:created xsi:type="dcterms:W3CDTF">2021-01-24T15:08:00Z</dcterms:created>
  <dcterms:modified xsi:type="dcterms:W3CDTF">2021-01-24T15:30:00Z</dcterms:modified>
</cp:coreProperties>
</file>